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42E2E" w14:textId="5582F71A" w:rsidR="00B5374F" w:rsidRPr="00536B86" w:rsidRDefault="00B5374F">
      <w:pPr>
        <w:rPr>
          <w:rFonts w:cstheme="minorHAnsi"/>
          <w:sz w:val="24"/>
          <w:szCs w:val="24"/>
        </w:rPr>
      </w:pPr>
      <w:r w:rsidRPr="00536B86">
        <w:rPr>
          <w:rFonts w:cstheme="minorHAnsi"/>
          <w:sz w:val="24"/>
          <w:szCs w:val="24"/>
        </w:rPr>
        <w:t>IDFM Assignment 1</w:t>
      </w:r>
    </w:p>
    <w:p w14:paraId="21ACF68F" w14:textId="3CBE1AD9" w:rsidR="00B5374F" w:rsidRPr="00536B86" w:rsidRDefault="00536B86">
      <w:pPr>
        <w:rPr>
          <w:rFonts w:cstheme="minorHAnsi"/>
          <w:sz w:val="24"/>
          <w:szCs w:val="24"/>
        </w:rPr>
      </w:pPr>
      <w:r w:rsidRPr="00536B86">
        <w:rPr>
          <w:rFonts w:cstheme="minorHAnsi"/>
          <w:sz w:val="24"/>
          <w:szCs w:val="24"/>
        </w:rPr>
        <w:t>Paraj Shah</w:t>
      </w:r>
    </w:p>
    <w:p w14:paraId="5F85FC07" w14:textId="36CEA3ED" w:rsidR="00B5374F" w:rsidRPr="00536B86" w:rsidRDefault="00B5374F">
      <w:pPr>
        <w:rPr>
          <w:rFonts w:cstheme="minorHAnsi"/>
          <w:sz w:val="24"/>
          <w:szCs w:val="24"/>
        </w:rPr>
      </w:pPr>
      <w:r w:rsidRPr="00536B86">
        <w:rPr>
          <w:rFonts w:cstheme="minorHAnsi"/>
          <w:sz w:val="24"/>
          <w:szCs w:val="24"/>
        </w:rPr>
        <w:t>Roll no. 3</w:t>
      </w:r>
      <w:r w:rsidR="00536B86" w:rsidRPr="00536B86">
        <w:rPr>
          <w:rFonts w:cstheme="minorHAnsi"/>
          <w:sz w:val="24"/>
          <w:szCs w:val="24"/>
        </w:rPr>
        <w:t>1</w:t>
      </w:r>
    </w:p>
    <w:p w14:paraId="37666125" w14:textId="77777777" w:rsidR="00B5374F" w:rsidRPr="00536B86" w:rsidRDefault="00B5374F">
      <w:pPr>
        <w:rPr>
          <w:rFonts w:cstheme="minorHAnsi"/>
          <w:sz w:val="24"/>
          <w:szCs w:val="24"/>
        </w:rPr>
      </w:pPr>
    </w:p>
    <w:p w14:paraId="0C07E13F" w14:textId="26265281" w:rsidR="00D5420F" w:rsidRPr="00536B86" w:rsidRDefault="00536B86" w:rsidP="00D5420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)</w:t>
      </w:r>
      <w:r w:rsidR="00D5420F" w:rsidRPr="00536B86">
        <w:rPr>
          <w:rFonts w:cstheme="minorHAnsi"/>
          <w:sz w:val="24"/>
          <w:szCs w:val="24"/>
        </w:rPr>
        <w:t>c) Yes, only a limited number of currencies are traded in the futures market and that</w:t>
      </w:r>
    </w:p>
    <w:p w14:paraId="1C52F4B5" w14:textId="521CDF64" w:rsidR="00D5420F" w:rsidRPr="00536B86" w:rsidRDefault="00536B86" w:rsidP="00D5420F">
      <w:pPr>
        <w:rPr>
          <w:rFonts w:cstheme="minorHAnsi"/>
          <w:sz w:val="24"/>
          <w:szCs w:val="24"/>
        </w:rPr>
      </w:pPr>
      <w:r w:rsidRPr="00536B86">
        <w:rPr>
          <w:rFonts w:cstheme="minorHAnsi"/>
          <w:sz w:val="24"/>
          <w:szCs w:val="24"/>
        </w:rPr>
        <w:t>also,</w:t>
      </w:r>
      <w:r w:rsidR="00D5420F" w:rsidRPr="00536B86">
        <w:rPr>
          <w:rFonts w:cstheme="minorHAnsi"/>
          <w:sz w:val="24"/>
          <w:szCs w:val="24"/>
        </w:rPr>
        <w:t xml:space="preserve"> in standardized amounts.</w:t>
      </w:r>
    </w:p>
    <w:p w14:paraId="0F4D6A40" w14:textId="25089435" w:rsidR="00D5420F" w:rsidRPr="00536B86" w:rsidRDefault="00536B8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)</w:t>
      </w:r>
      <w:r w:rsidR="00D5420F" w:rsidRPr="00536B86">
        <w:rPr>
          <w:rFonts w:cstheme="minorHAnsi"/>
          <w:sz w:val="24"/>
          <w:szCs w:val="24"/>
        </w:rPr>
        <w:t>c) 1 and 3 only</w:t>
      </w:r>
    </w:p>
    <w:p w14:paraId="495B08B9" w14:textId="5BA6AA10" w:rsidR="00D5420F" w:rsidRPr="00536B86" w:rsidRDefault="00536B8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)</w:t>
      </w:r>
      <w:r w:rsidR="00D5420F" w:rsidRPr="00536B86">
        <w:rPr>
          <w:rFonts w:cstheme="minorHAnsi"/>
          <w:sz w:val="24"/>
          <w:szCs w:val="24"/>
        </w:rPr>
        <w:t>(d) All of the above</w:t>
      </w:r>
    </w:p>
    <w:p w14:paraId="173E8C06" w14:textId="0D5E1334" w:rsidR="00D5420F" w:rsidRPr="00536B86" w:rsidRDefault="00536B86" w:rsidP="00D5420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)</w:t>
      </w:r>
      <w:r w:rsidR="00D5420F" w:rsidRPr="00536B86">
        <w:rPr>
          <w:rFonts w:cstheme="minorHAnsi"/>
          <w:sz w:val="24"/>
          <w:szCs w:val="24"/>
        </w:rPr>
        <w:t>(c) Offer for sale</w:t>
      </w:r>
    </w:p>
    <w:p w14:paraId="45031183" w14:textId="1A027165" w:rsidR="00D5420F" w:rsidRPr="00536B86" w:rsidRDefault="00536B86" w:rsidP="00660B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5)</w:t>
      </w:r>
      <w:r w:rsidR="00D5420F" w:rsidRPr="00536B86">
        <w:rPr>
          <w:rFonts w:cstheme="minorHAnsi"/>
          <w:sz w:val="24"/>
          <w:szCs w:val="24"/>
        </w:rPr>
        <w:t>c) Clearing house</w:t>
      </w:r>
    </w:p>
    <w:p w14:paraId="6692846A" w14:textId="20961FEA" w:rsidR="00D5420F" w:rsidRPr="00536B86" w:rsidRDefault="00536B86" w:rsidP="00660B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)</w:t>
      </w:r>
      <w:r w:rsidR="00D5420F" w:rsidRPr="00536B86">
        <w:rPr>
          <w:rFonts w:cstheme="minorHAnsi"/>
          <w:sz w:val="24"/>
          <w:szCs w:val="24"/>
        </w:rPr>
        <w:t>a) Maintenance margin</w:t>
      </w:r>
    </w:p>
    <w:p w14:paraId="3CE1CDCB" w14:textId="1EC5EC8C" w:rsidR="00D5420F" w:rsidRPr="00536B86" w:rsidRDefault="00536B86" w:rsidP="00660B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7)</w:t>
      </w:r>
      <w:r w:rsidR="00301256" w:rsidRPr="00536B86">
        <w:rPr>
          <w:rFonts w:cstheme="minorHAnsi"/>
          <w:sz w:val="24"/>
          <w:szCs w:val="24"/>
        </w:rPr>
        <w:t>b) Are not protecting their commodity holdings.</w:t>
      </w:r>
    </w:p>
    <w:p w14:paraId="39C25CC6" w14:textId="56C5C922" w:rsidR="00301256" w:rsidRPr="00536B86" w:rsidRDefault="00536B86" w:rsidP="0030125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8)</w:t>
      </w:r>
      <w:r w:rsidR="00301256" w:rsidRPr="00536B86">
        <w:rPr>
          <w:rFonts w:cstheme="minorHAnsi"/>
          <w:sz w:val="24"/>
          <w:szCs w:val="24"/>
        </w:rPr>
        <w:t>b) Coca prices will decline below $1300 and Hershey will purchase its coca at a price</w:t>
      </w:r>
    </w:p>
    <w:p w14:paraId="7BB49B5B" w14:textId="706DD84A" w:rsidR="00301256" w:rsidRPr="00536B86" w:rsidRDefault="00301256" w:rsidP="00301256">
      <w:pPr>
        <w:rPr>
          <w:rFonts w:cstheme="minorHAnsi"/>
          <w:sz w:val="24"/>
          <w:szCs w:val="24"/>
        </w:rPr>
      </w:pPr>
      <w:r w:rsidRPr="00536B86">
        <w:rPr>
          <w:rFonts w:cstheme="minorHAnsi"/>
          <w:sz w:val="24"/>
          <w:szCs w:val="24"/>
        </w:rPr>
        <w:t>of $1300.</w:t>
      </w:r>
    </w:p>
    <w:p w14:paraId="0D1C2EE1" w14:textId="37FB670F" w:rsidR="00301256" w:rsidRPr="00536B86" w:rsidRDefault="00536B86" w:rsidP="0030125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9)</w:t>
      </w:r>
      <w:r w:rsidR="00301256" w:rsidRPr="00536B86">
        <w:rPr>
          <w:rFonts w:cstheme="minorHAnsi"/>
          <w:sz w:val="24"/>
          <w:szCs w:val="24"/>
        </w:rPr>
        <w:t>b) The investor has made a loss of $4000.</w:t>
      </w:r>
    </w:p>
    <w:p w14:paraId="1615F94E" w14:textId="73BFD51A" w:rsidR="00301256" w:rsidRPr="00536B86" w:rsidRDefault="00536B86" w:rsidP="00BF482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0)</w:t>
      </w:r>
      <w:r w:rsidR="00301256" w:rsidRPr="00536B86">
        <w:rPr>
          <w:rFonts w:cstheme="minorHAnsi"/>
          <w:sz w:val="24"/>
          <w:szCs w:val="24"/>
        </w:rPr>
        <w:t>c) A long position in a put</w:t>
      </w:r>
    </w:p>
    <w:p w14:paraId="5C99F9A4" w14:textId="163496C7" w:rsidR="007D1ED0" w:rsidRPr="00536B86" w:rsidRDefault="00536B86" w:rsidP="00BF482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1)</w:t>
      </w:r>
      <w:r w:rsidR="007D1ED0" w:rsidRPr="00536B86">
        <w:rPr>
          <w:rFonts w:cstheme="minorHAnsi"/>
          <w:sz w:val="24"/>
          <w:szCs w:val="24"/>
        </w:rPr>
        <w:t>b) Sell 16 contracts</w:t>
      </w:r>
    </w:p>
    <w:p w14:paraId="2BAF25EA" w14:textId="12A40869" w:rsidR="007D1ED0" w:rsidRPr="00536B86" w:rsidRDefault="00536B86" w:rsidP="00BF482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2)</w:t>
      </w:r>
      <w:r w:rsidR="007D1ED0" w:rsidRPr="00536B86">
        <w:rPr>
          <w:rFonts w:cstheme="minorHAnsi"/>
          <w:sz w:val="24"/>
          <w:szCs w:val="24"/>
        </w:rPr>
        <w:t>d) 72 cents</w:t>
      </w:r>
    </w:p>
    <w:p w14:paraId="7EE74B38" w14:textId="2F2718C8" w:rsidR="007D1ED0" w:rsidRPr="00536B86" w:rsidRDefault="00536B86" w:rsidP="007D1ED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3)</w:t>
      </w:r>
      <w:r w:rsidR="007D1ED0" w:rsidRPr="00536B86">
        <w:rPr>
          <w:rFonts w:cstheme="minorHAnsi"/>
          <w:sz w:val="24"/>
          <w:szCs w:val="24"/>
        </w:rPr>
        <w:t>a) The beef producer should take a long position in 3 December contracts closing out</w:t>
      </w:r>
    </w:p>
    <w:p w14:paraId="0EEAC1B5" w14:textId="0A3DA187" w:rsidR="007D1ED0" w:rsidRPr="00536B86" w:rsidRDefault="007D1ED0" w:rsidP="007D1ED0">
      <w:pPr>
        <w:rPr>
          <w:rFonts w:cstheme="minorHAnsi"/>
          <w:sz w:val="24"/>
          <w:szCs w:val="24"/>
        </w:rPr>
      </w:pPr>
      <w:r w:rsidRPr="00536B86">
        <w:rPr>
          <w:rFonts w:cstheme="minorHAnsi"/>
          <w:sz w:val="24"/>
          <w:szCs w:val="24"/>
        </w:rPr>
        <w:t>the position on November 15.</w:t>
      </w:r>
    </w:p>
    <w:p w14:paraId="01FF26C0" w14:textId="1E30F9DA" w:rsidR="007D1ED0" w:rsidRPr="00536B86" w:rsidRDefault="00536B86" w:rsidP="00EF467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4)</w:t>
      </w:r>
      <w:r w:rsidR="007D1ED0" w:rsidRPr="00536B86">
        <w:rPr>
          <w:rFonts w:cstheme="minorHAnsi"/>
          <w:sz w:val="24"/>
          <w:szCs w:val="24"/>
        </w:rPr>
        <w:t>d) A short position in 26 contracts.</w:t>
      </w:r>
    </w:p>
    <w:p w14:paraId="4D28701F" w14:textId="13D06B30" w:rsidR="00E10EDE" w:rsidRPr="00536B86" w:rsidRDefault="00E10EDE" w:rsidP="00BF4DC9">
      <w:pPr>
        <w:rPr>
          <w:rFonts w:cstheme="minorHAnsi"/>
          <w:sz w:val="24"/>
          <w:szCs w:val="24"/>
        </w:rPr>
      </w:pPr>
    </w:p>
    <w:sectPr w:rsidR="00E10EDE" w:rsidRPr="00536B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80558"/>
    <w:multiLevelType w:val="hybridMultilevel"/>
    <w:tmpl w:val="E92C03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473A3"/>
    <w:multiLevelType w:val="hybridMultilevel"/>
    <w:tmpl w:val="9DF4481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2438A"/>
    <w:multiLevelType w:val="hybridMultilevel"/>
    <w:tmpl w:val="BB7C001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F65B9"/>
    <w:multiLevelType w:val="hybridMultilevel"/>
    <w:tmpl w:val="A83A519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U0tzQ1tzQ3MTBT0lEKTi0uzszPAykwqgUAxAeGfCwAAAA="/>
  </w:docVars>
  <w:rsids>
    <w:rsidRoot w:val="00333AD7"/>
    <w:rsid w:val="00033AC0"/>
    <w:rsid w:val="00082CB2"/>
    <w:rsid w:val="001425A5"/>
    <w:rsid w:val="00167319"/>
    <w:rsid w:val="002674F5"/>
    <w:rsid w:val="00301256"/>
    <w:rsid w:val="0032341A"/>
    <w:rsid w:val="00333AD7"/>
    <w:rsid w:val="004208A7"/>
    <w:rsid w:val="00443D6C"/>
    <w:rsid w:val="0047163C"/>
    <w:rsid w:val="004A725C"/>
    <w:rsid w:val="00536B86"/>
    <w:rsid w:val="005C5D50"/>
    <w:rsid w:val="0065558B"/>
    <w:rsid w:val="00660B1B"/>
    <w:rsid w:val="007B7F9B"/>
    <w:rsid w:val="007D1ED0"/>
    <w:rsid w:val="00810295"/>
    <w:rsid w:val="00810DA0"/>
    <w:rsid w:val="00864BD6"/>
    <w:rsid w:val="00882D11"/>
    <w:rsid w:val="00A44CED"/>
    <w:rsid w:val="00A533E1"/>
    <w:rsid w:val="00B5374F"/>
    <w:rsid w:val="00B934F2"/>
    <w:rsid w:val="00BF4822"/>
    <w:rsid w:val="00BF4DC9"/>
    <w:rsid w:val="00C35209"/>
    <w:rsid w:val="00CA1FEB"/>
    <w:rsid w:val="00CB1757"/>
    <w:rsid w:val="00D5420F"/>
    <w:rsid w:val="00D82F48"/>
    <w:rsid w:val="00E10EDE"/>
    <w:rsid w:val="00EA5D22"/>
    <w:rsid w:val="00EF4677"/>
    <w:rsid w:val="00F4520A"/>
    <w:rsid w:val="00F90A68"/>
    <w:rsid w:val="00FB5048"/>
    <w:rsid w:val="00FD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D71DA"/>
  <w15:chartTrackingRefBased/>
  <w15:docId w15:val="{885C71E6-37C7-4FFB-B3D3-F173F3C8A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34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ushi</dc:creator>
  <cp:keywords/>
  <dc:description/>
  <cp:lastModifiedBy>paraj shah</cp:lastModifiedBy>
  <cp:revision>2</cp:revision>
  <dcterms:created xsi:type="dcterms:W3CDTF">2021-09-24T16:16:00Z</dcterms:created>
  <dcterms:modified xsi:type="dcterms:W3CDTF">2021-09-24T16:16:00Z</dcterms:modified>
</cp:coreProperties>
</file>